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19"/>
        <w:gridCol w:w="7771"/>
      </w:tblGrid>
      <w:tr w:rsidR="006B7FBC" w14:paraId="6F2DCFD4" w14:textId="77777777" w:rsidTr="00C57685">
        <w:trPr>
          <w:trHeight w:val="1610"/>
        </w:trPr>
        <w:tc>
          <w:tcPr>
            <w:tcW w:w="10790" w:type="dxa"/>
            <w:gridSpan w:val="2"/>
            <w:vAlign w:val="center"/>
          </w:tcPr>
          <w:p w14:paraId="7B365A29" w14:textId="58208C1D" w:rsidR="006B7FBC" w:rsidRPr="00982A8B" w:rsidRDefault="00A0770B" w:rsidP="00C205C1">
            <w:pPr>
              <w:jc w:val="center"/>
              <w:rPr>
                <w:rFonts w:ascii="Century Gothic" w:hAnsi="Century Gothic"/>
                <w:b/>
                <w:i/>
              </w:rPr>
            </w:pPr>
            <w:r>
              <w:rPr>
                <w:rFonts w:ascii="Century Gothic" w:hAnsi="Century Gothic"/>
                <w:b/>
                <w:i/>
                <w:noProof/>
              </w:rPr>
              <w:drawing>
                <wp:inline distT="0" distB="0" distL="0" distR="0" wp14:anchorId="73AC235A" wp14:editId="126EDFE7">
                  <wp:extent cx="4432300" cy="1278390"/>
                  <wp:effectExtent l="0" t="0" r="635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Logs on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86538" cy="12940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449D3" w14:paraId="645E4712" w14:textId="77777777" w:rsidTr="00C205C1">
        <w:tc>
          <w:tcPr>
            <w:tcW w:w="3019" w:type="dxa"/>
            <w:vAlign w:val="center"/>
          </w:tcPr>
          <w:p w14:paraId="4B8AD873" w14:textId="77777777" w:rsidR="00F449D3" w:rsidRPr="00585ED5" w:rsidRDefault="00F449D3" w:rsidP="00E11962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Primary Actor</w:t>
            </w:r>
            <w:r w:rsidR="00327BE7" w:rsidRPr="00585ED5">
              <w:rPr>
                <w:rFonts w:ascii="Century Gothic" w:hAnsi="Century Gothic"/>
              </w:rPr>
              <w:t>s:</w:t>
            </w:r>
          </w:p>
        </w:tc>
        <w:tc>
          <w:tcPr>
            <w:tcW w:w="7771" w:type="dxa"/>
            <w:vAlign w:val="center"/>
          </w:tcPr>
          <w:p w14:paraId="289E84ED" w14:textId="3A0A0EB5" w:rsidR="00F449D3" w:rsidRPr="00585ED5" w:rsidRDefault="00A0770B" w:rsidP="00E715B8">
            <w:pPr>
              <w:rPr>
                <w:rFonts w:ascii="Century Gothic" w:hAnsi="Century Gothic"/>
                <w:bCs/>
                <w:i/>
              </w:rPr>
            </w:pPr>
            <w:r>
              <w:rPr>
                <w:rFonts w:ascii="Century Gothic" w:hAnsi="Century Gothic"/>
                <w:bCs/>
                <w:i/>
              </w:rPr>
              <w:t>Administrator</w:t>
            </w:r>
          </w:p>
        </w:tc>
      </w:tr>
      <w:tr w:rsidR="00E715B8" w14:paraId="368B325D" w14:textId="77777777" w:rsidTr="00C205C1">
        <w:tc>
          <w:tcPr>
            <w:tcW w:w="3019" w:type="dxa"/>
            <w:vAlign w:val="center"/>
          </w:tcPr>
          <w:p w14:paraId="0FD9689D" w14:textId="77777777" w:rsidR="00E715B8" w:rsidRPr="00585ED5" w:rsidRDefault="00E715B8" w:rsidP="00E11962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Importance Level:</w:t>
            </w:r>
          </w:p>
        </w:tc>
        <w:tc>
          <w:tcPr>
            <w:tcW w:w="7771" w:type="dxa"/>
            <w:vAlign w:val="center"/>
          </w:tcPr>
          <w:p w14:paraId="2C0E2AC3" w14:textId="6BEEC3DD" w:rsidR="00E715B8" w:rsidRPr="00585ED5" w:rsidRDefault="007A0C50" w:rsidP="00480607">
            <w:pPr>
              <w:rPr>
                <w:rFonts w:ascii="Century Gothic" w:hAnsi="Century Gothic"/>
                <w:bCs/>
                <w:i/>
              </w:rPr>
            </w:pPr>
            <w:r>
              <w:rPr>
                <w:rFonts w:ascii="Century Gothic" w:hAnsi="Century Gothic"/>
                <w:bCs/>
                <w:i/>
              </w:rPr>
              <w:t>High</w:t>
            </w:r>
          </w:p>
        </w:tc>
      </w:tr>
      <w:tr w:rsidR="006B7FBC" w14:paraId="4DF05622" w14:textId="77777777" w:rsidTr="00C205C1">
        <w:tc>
          <w:tcPr>
            <w:tcW w:w="3019" w:type="dxa"/>
            <w:vAlign w:val="center"/>
          </w:tcPr>
          <w:p w14:paraId="1517E41E" w14:textId="77777777" w:rsidR="006B7FBC" w:rsidRPr="00585ED5" w:rsidRDefault="006B7FBC" w:rsidP="00E11962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Stakeholders:</w:t>
            </w:r>
          </w:p>
        </w:tc>
        <w:tc>
          <w:tcPr>
            <w:tcW w:w="7771" w:type="dxa"/>
            <w:vAlign w:val="center"/>
          </w:tcPr>
          <w:p w14:paraId="50970D91" w14:textId="2DDF7A0E" w:rsidR="006B7FBC" w:rsidRPr="00585ED5" w:rsidRDefault="00A0770B" w:rsidP="00C205C1">
            <w:pPr>
              <w:rPr>
                <w:rFonts w:ascii="Century Gothic" w:hAnsi="Century Gothic"/>
                <w:bCs/>
                <w:i/>
              </w:rPr>
            </w:pPr>
            <w:r>
              <w:rPr>
                <w:rFonts w:ascii="Century Gothic" w:hAnsi="Century Gothic"/>
                <w:bCs/>
                <w:i/>
              </w:rPr>
              <w:t>Administrator</w:t>
            </w:r>
            <w:r w:rsidR="006A4F35" w:rsidRPr="00585ED5">
              <w:rPr>
                <w:rFonts w:ascii="Century Gothic" w:hAnsi="Century Gothic"/>
                <w:bCs/>
                <w:i/>
              </w:rPr>
              <w:t xml:space="preserve">– needs to </w:t>
            </w:r>
            <w:r>
              <w:rPr>
                <w:rFonts w:ascii="Century Gothic" w:hAnsi="Century Gothic"/>
                <w:bCs/>
                <w:i/>
              </w:rPr>
              <w:t>log on</w:t>
            </w:r>
          </w:p>
        </w:tc>
      </w:tr>
      <w:tr w:rsidR="00E715B8" w14:paraId="2781E680" w14:textId="77777777" w:rsidTr="00C205C1">
        <w:tc>
          <w:tcPr>
            <w:tcW w:w="3019" w:type="dxa"/>
            <w:vAlign w:val="center"/>
          </w:tcPr>
          <w:p w14:paraId="182523C1" w14:textId="77777777" w:rsidR="00E715B8" w:rsidRPr="00585ED5" w:rsidRDefault="00E715B8" w:rsidP="00E11962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Requirement Id:</w:t>
            </w:r>
          </w:p>
        </w:tc>
        <w:tc>
          <w:tcPr>
            <w:tcW w:w="7771" w:type="dxa"/>
            <w:vAlign w:val="center"/>
          </w:tcPr>
          <w:p w14:paraId="63D96EF0" w14:textId="38C417AB" w:rsidR="00E715B8" w:rsidRPr="00585ED5" w:rsidRDefault="00DF0CD1" w:rsidP="00982A8B">
            <w:pPr>
              <w:rPr>
                <w:rFonts w:ascii="Century Gothic" w:hAnsi="Century Gothic"/>
                <w:bCs/>
              </w:rPr>
            </w:pPr>
            <w:r w:rsidRPr="00585ED5">
              <w:rPr>
                <w:rFonts w:ascii="Century Gothic" w:hAnsi="Century Gothic"/>
                <w:bCs/>
                <w:i/>
              </w:rPr>
              <w:t>UC</w:t>
            </w:r>
            <w:r w:rsidR="000D23B5">
              <w:rPr>
                <w:rFonts w:ascii="Century Gothic" w:hAnsi="Century Gothic"/>
                <w:bCs/>
                <w:i/>
              </w:rPr>
              <w:t>1</w:t>
            </w:r>
            <w:r w:rsidR="00E54967">
              <w:rPr>
                <w:rFonts w:ascii="Century Gothic" w:hAnsi="Century Gothic"/>
                <w:bCs/>
                <w:i/>
              </w:rPr>
              <w:t>0</w:t>
            </w:r>
            <w:r w:rsidRPr="00585ED5">
              <w:rPr>
                <w:rFonts w:ascii="Century Gothic" w:hAnsi="Century Gothic"/>
                <w:bCs/>
                <w:i/>
              </w:rPr>
              <w:t>-</w:t>
            </w:r>
            <w:r w:rsidR="00A0770B">
              <w:rPr>
                <w:rFonts w:ascii="Century Gothic" w:hAnsi="Century Gothic"/>
                <w:bCs/>
                <w:i/>
              </w:rPr>
              <w:t>Log on</w:t>
            </w:r>
          </w:p>
        </w:tc>
      </w:tr>
      <w:tr w:rsidR="00E131D0" w14:paraId="472C2BE6" w14:textId="77777777" w:rsidTr="00C205C1">
        <w:tc>
          <w:tcPr>
            <w:tcW w:w="3019" w:type="dxa"/>
            <w:vAlign w:val="center"/>
          </w:tcPr>
          <w:p w14:paraId="3D7472E6" w14:textId="77777777" w:rsidR="00E131D0" w:rsidRPr="00585ED5" w:rsidRDefault="00E131D0" w:rsidP="00E11962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Requirement:</w:t>
            </w:r>
          </w:p>
        </w:tc>
        <w:tc>
          <w:tcPr>
            <w:tcW w:w="7771" w:type="dxa"/>
            <w:vAlign w:val="center"/>
          </w:tcPr>
          <w:p w14:paraId="3768B673" w14:textId="2D6532BE" w:rsidR="00E131D0" w:rsidRPr="00585ED5" w:rsidRDefault="007A0C50" w:rsidP="00982A8B">
            <w:pPr>
              <w:rPr>
                <w:rFonts w:ascii="Century Gothic" w:hAnsi="Century Gothic"/>
                <w:bCs/>
                <w:i/>
              </w:rPr>
            </w:pPr>
            <w:r>
              <w:rPr>
                <w:rFonts w:ascii="Century Gothic" w:hAnsi="Century Gothic"/>
                <w:bCs/>
                <w:i/>
              </w:rPr>
              <w:t>Syllabison</w:t>
            </w:r>
            <w:r w:rsidR="00E131D0" w:rsidRPr="00585ED5">
              <w:rPr>
                <w:rFonts w:ascii="Century Gothic" w:hAnsi="Century Gothic"/>
                <w:bCs/>
                <w:i/>
              </w:rPr>
              <w:t xml:space="preserve"> sha</w:t>
            </w:r>
            <w:r w:rsidR="00DF0CD1" w:rsidRPr="00585ED5">
              <w:rPr>
                <w:rFonts w:ascii="Century Gothic" w:hAnsi="Century Gothic"/>
                <w:bCs/>
                <w:i/>
              </w:rPr>
              <w:t xml:space="preserve">ll allow the </w:t>
            </w:r>
            <w:r w:rsidR="00A0770B">
              <w:rPr>
                <w:rFonts w:ascii="Century Gothic" w:hAnsi="Century Gothic"/>
                <w:bCs/>
                <w:i/>
              </w:rPr>
              <w:t>Administrator</w:t>
            </w:r>
            <w:r w:rsidR="00F159CE">
              <w:rPr>
                <w:rFonts w:ascii="Century Gothic" w:hAnsi="Century Gothic"/>
                <w:bCs/>
                <w:i/>
              </w:rPr>
              <w:t xml:space="preserve"> </w:t>
            </w:r>
            <w:r>
              <w:rPr>
                <w:rFonts w:ascii="Century Gothic" w:hAnsi="Century Gothic"/>
                <w:bCs/>
                <w:i/>
              </w:rPr>
              <w:t>to</w:t>
            </w:r>
            <w:r w:rsidR="00F159CE">
              <w:rPr>
                <w:rFonts w:ascii="Century Gothic" w:hAnsi="Century Gothic"/>
                <w:bCs/>
                <w:i/>
              </w:rPr>
              <w:t xml:space="preserve"> </w:t>
            </w:r>
            <w:r w:rsidR="00A0770B">
              <w:rPr>
                <w:rFonts w:ascii="Century Gothic" w:hAnsi="Century Gothic"/>
                <w:bCs/>
                <w:i/>
              </w:rPr>
              <w:t>log on</w:t>
            </w:r>
          </w:p>
        </w:tc>
      </w:tr>
      <w:tr w:rsidR="00113AE5" w14:paraId="61E368CD" w14:textId="77777777" w:rsidTr="00C205C1">
        <w:tc>
          <w:tcPr>
            <w:tcW w:w="3019" w:type="dxa"/>
            <w:vAlign w:val="center"/>
          </w:tcPr>
          <w:p w14:paraId="049CF365" w14:textId="77777777" w:rsidR="00113AE5" w:rsidRPr="00585ED5" w:rsidRDefault="00113AE5" w:rsidP="00113AE5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Quality Requirements:</w:t>
            </w:r>
          </w:p>
        </w:tc>
        <w:tc>
          <w:tcPr>
            <w:tcW w:w="7771" w:type="dxa"/>
            <w:vAlign w:val="center"/>
          </w:tcPr>
          <w:p w14:paraId="14321F31" w14:textId="7E21BB41" w:rsidR="00CA2BA2" w:rsidRPr="00585ED5" w:rsidRDefault="000A2F40" w:rsidP="00113AE5">
            <w:pPr>
              <w:rPr>
                <w:rFonts w:ascii="Century Gothic" w:hAnsi="Century Gothic"/>
                <w:bCs/>
                <w:i/>
              </w:rPr>
            </w:pPr>
            <w:r>
              <w:rPr>
                <w:rFonts w:ascii="Century Gothic" w:hAnsi="Century Gothic"/>
                <w:bCs/>
                <w:i/>
              </w:rPr>
              <w:t>The Login window should render in 5 seconds</w:t>
            </w:r>
          </w:p>
        </w:tc>
      </w:tr>
      <w:tr w:rsidR="006B7FBC" w14:paraId="3CD122D7" w14:textId="77777777" w:rsidTr="00C205C1">
        <w:tc>
          <w:tcPr>
            <w:tcW w:w="3019" w:type="dxa"/>
            <w:vAlign w:val="center"/>
          </w:tcPr>
          <w:p w14:paraId="6C385DAE" w14:textId="77777777" w:rsidR="006B7FBC" w:rsidRPr="00585ED5" w:rsidRDefault="006B7FBC" w:rsidP="00E11962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Story:</w:t>
            </w:r>
          </w:p>
        </w:tc>
        <w:tc>
          <w:tcPr>
            <w:tcW w:w="7771" w:type="dxa"/>
            <w:vAlign w:val="center"/>
          </w:tcPr>
          <w:p w14:paraId="496EDAEA" w14:textId="588E1794" w:rsidR="006B7FBC" w:rsidRPr="00585ED5" w:rsidRDefault="006B7FBC" w:rsidP="00982A8B">
            <w:pPr>
              <w:rPr>
                <w:rFonts w:ascii="Century Gothic" w:hAnsi="Century Gothic"/>
                <w:bCs/>
              </w:rPr>
            </w:pPr>
            <w:r w:rsidRPr="00585ED5">
              <w:rPr>
                <w:rFonts w:ascii="Century Gothic" w:hAnsi="Century Gothic"/>
                <w:bCs/>
                <w:i/>
              </w:rPr>
              <w:t>As a</w:t>
            </w:r>
            <w:r w:rsidR="00DF0CD1" w:rsidRPr="00585ED5">
              <w:rPr>
                <w:rFonts w:ascii="Century Gothic" w:hAnsi="Century Gothic"/>
                <w:bCs/>
                <w:i/>
              </w:rPr>
              <w:t>n</w:t>
            </w:r>
            <w:r w:rsidR="00982A8B" w:rsidRPr="00585ED5">
              <w:rPr>
                <w:rFonts w:ascii="Century Gothic" w:hAnsi="Century Gothic"/>
                <w:bCs/>
                <w:i/>
              </w:rPr>
              <w:t xml:space="preserve"> </w:t>
            </w:r>
            <w:r w:rsidR="00A0770B">
              <w:rPr>
                <w:rFonts w:ascii="Century Gothic" w:hAnsi="Century Gothic"/>
                <w:bCs/>
                <w:i/>
              </w:rPr>
              <w:t>Administrator</w:t>
            </w:r>
            <w:r w:rsidR="00F159CE">
              <w:rPr>
                <w:rFonts w:ascii="Century Gothic" w:hAnsi="Century Gothic"/>
                <w:bCs/>
                <w:i/>
              </w:rPr>
              <w:t xml:space="preserve"> </w:t>
            </w:r>
            <w:r w:rsidR="000A2F40">
              <w:rPr>
                <w:rFonts w:ascii="Century Gothic" w:hAnsi="Century Gothic"/>
                <w:bCs/>
                <w:i/>
              </w:rPr>
              <w:t>I need</w:t>
            </w:r>
            <w:r w:rsidR="00F159CE">
              <w:rPr>
                <w:rFonts w:ascii="Century Gothic" w:hAnsi="Century Gothic"/>
                <w:bCs/>
                <w:i/>
              </w:rPr>
              <w:t xml:space="preserve"> </w:t>
            </w:r>
            <w:r w:rsidR="00A0770B">
              <w:rPr>
                <w:rFonts w:ascii="Century Gothic" w:hAnsi="Century Gothic"/>
                <w:bCs/>
                <w:i/>
              </w:rPr>
              <w:t>to log on to access syllabison</w:t>
            </w:r>
          </w:p>
        </w:tc>
      </w:tr>
      <w:tr w:rsidR="006B7FBC" w14:paraId="5F80640F" w14:textId="77777777" w:rsidTr="00C205C1">
        <w:tc>
          <w:tcPr>
            <w:tcW w:w="3019" w:type="dxa"/>
            <w:vAlign w:val="center"/>
          </w:tcPr>
          <w:p w14:paraId="3E327829" w14:textId="77777777" w:rsidR="006B7FBC" w:rsidRPr="00585ED5" w:rsidRDefault="006B7FBC" w:rsidP="00E11962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Pre-Conditions:</w:t>
            </w:r>
          </w:p>
        </w:tc>
        <w:tc>
          <w:tcPr>
            <w:tcW w:w="7771" w:type="dxa"/>
            <w:vAlign w:val="center"/>
          </w:tcPr>
          <w:p w14:paraId="31387F82" w14:textId="491023E6" w:rsidR="006B7FBC" w:rsidRPr="00585ED5" w:rsidRDefault="00A0770B" w:rsidP="00C205C1">
            <w:pPr>
              <w:rPr>
                <w:rFonts w:ascii="Century Gothic" w:hAnsi="Century Gothic"/>
                <w:bCs/>
                <w:i/>
              </w:rPr>
            </w:pPr>
            <w:r>
              <w:rPr>
                <w:rFonts w:ascii="Century Gothic" w:hAnsi="Century Gothic"/>
                <w:bCs/>
                <w:i/>
              </w:rPr>
              <w:t>I am on t</w:t>
            </w:r>
            <w:r w:rsidR="000C230F">
              <w:rPr>
                <w:rFonts w:ascii="Century Gothic" w:hAnsi="Century Gothic"/>
                <w:bCs/>
                <w:i/>
              </w:rPr>
              <w:t>he home screen</w:t>
            </w:r>
          </w:p>
        </w:tc>
      </w:tr>
      <w:tr w:rsidR="006B7FBC" w14:paraId="62E835CB" w14:textId="77777777" w:rsidTr="00C205C1">
        <w:tc>
          <w:tcPr>
            <w:tcW w:w="3019" w:type="dxa"/>
            <w:vAlign w:val="center"/>
          </w:tcPr>
          <w:p w14:paraId="5B8B7860" w14:textId="77777777" w:rsidR="006B7FBC" w:rsidRPr="00585ED5" w:rsidRDefault="006B7FBC" w:rsidP="00E11962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Post-Conditions:</w:t>
            </w:r>
          </w:p>
        </w:tc>
        <w:tc>
          <w:tcPr>
            <w:tcW w:w="7771" w:type="dxa"/>
            <w:vAlign w:val="center"/>
          </w:tcPr>
          <w:p w14:paraId="1095EE6B" w14:textId="561C5D01" w:rsidR="006B7FBC" w:rsidRPr="00585ED5" w:rsidRDefault="00A0770B" w:rsidP="00C205C1">
            <w:pPr>
              <w:rPr>
                <w:rFonts w:ascii="Century Gothic" w:hAnsi="Century Gothic"/>
                <w:i/>
              </w:rPr>
            </w:pPr>
            <w:r>
              <w:rPr>
                <w:rFonts w:ascii="Century Gothic" w:hAnsi="Century Gothic"/>
                <w:i/>
              </w:rPr>
              <w:t xml:space="preserve">I </w:t>
            </w:r>
            <w:r w:rsidR="000A2F40">
              <w:rPr>
                <w:rFonts w:ascii="Century Gothic" w:hAnsi="Century Gothic"/>
                <w:i/>
              </w:rPr>
              <w:t>have successfully logged in</w:t>
            </w:r>
          </w:p>
        </w:tc>
      </w:tr>
      <w:tr w:rsidR="006B7FBC" w14:paraId="68828E21" w14:textId="77777777" w:rsidTr="00C205C1">
        <w:tc>
          <w:tcPr>
            <w:tcW w:w="3019" w:type="dxa"/>
            <w:vAlign w:val="center"/>
          </w:tcPr>
          <w:p w14:paraId="01648C0F" w14:textId="77777777" w:rsidR="006B7FBC" w:rsidRPr="00585ED5" w:rsidRDefault="006B7FBC" w:rsidP="00E11962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Trigger:</w:t>
            </w:r>
          </w:p>
        </w:tc>
        <w:tc>
          <w:tcPr>
            <w:tcW w:w="7771" w:type="dxa"/>
            <w:vAlign w:val="center"/>
          </w:tcPr>
          <w:p w14:paraId="51FC808A" w14:textId="77777777" w:rsidR="00982A8B" w:rsidRDefault="006B7FBC" w:rsidP="00DF0CD1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  <w:b/>
                <w:bCs/>
              </w:rPr>
              <w:t>Trigger Type:</w:t>
            </w:r>
            <w:r w:rsidRPr="00585ED5">
              <w:rPr>
                <w:rFonts w:ascii="Century Gothic" w:hAnsi="Century Gothic"/>
              </w:rPr>
              <w:t xml:space="preserve"> </w:t>
            </w:r>
            <w:r w:rsidR="000A2F40">
              <w:rPr>
                <w:rFonts w:ascii="Century Gothic" w:hAnsi="Century Gothic"/>
              </w:rPr>
              <w:t>External</w:t>
            </w:r>
          </w:p>
          <w:p w14:paraId="4E9C9810" w14:textId="472D394C" w:rsidR="000A2F40" w:rsidRPr="00F159CE" w:rsidRDefault="000A2F40" w:rsidP="00DF0CD1">
            <w:pPr>
              <w:rPr>
                <w:rFonts w:ascii="Century Gothic" w:hAnsi="Century Gothic"/>
                <w:i/>
                <w:iCs/>
              </w:rPr>
            </w:pPr>
            <w:r>
              <w:rPr>
                <w:rFonts w:ascii="Century Gothic" w:hAnsi="Century Gothic"/>
                <w:i/>
                <w:iCs/>
              </w:rPr>
              <w:t>I click on the ‘log in” option</w:t>
            </w:r>
          </w:p>
        </w:tc>
      </w:tr>
      <w:tr w:rsidR="006B7FBC" w14:paraId="1E4706C5" w14:textId="77777777" w:rsidTr="00C205C1">
        <w:trPr>
          <w:cantSplit/>
        </w:trPr>
        <w:tc>
          <w:tcPr>
            <w:tcW w:w="3019" w:type="dxa"/>
            <w:vAlign w:val="center"/>
          </w:tcPr>
          <w:p w14:paraId="73936C8A" w14:textId="77777777" w:rsidR="006B7FBC" w:rsidRPr="00113AE5" w:rsidRDefault="006B7FBC" w:rsidP="00E11962">
            <w:pPr>
              <w:rPr>
                <w:rFonts w:ascii="Century Gothic" w:hAnsi="Century Gothic"/>
              </w:rPr>
            </w:pPr>
            <w:r w:rsidRPr="00113AE5">
              <w:rPr>
                <w:rFonts w:ascii="Century Gothic" w:hAnsi="Century Gothic"/>
              </w:rPr>
              <w:t>Normal Flow of Events:</w:t>
            </w:r>
          </w:p>
        </w:tc>
        <w:tc>
          <w:tcPr>
            <w:tcW w:w="7771" w:type="dxa"/>
            <w:vAlign w:val="center"/>
          </w:tcPr>
          <w:p w14:paraId="0E33B9CD" w14:textId="1C57D49A" w:rsidR="006B7FBC" w:rsidRDefault="000A2F40" w:rsidP="00DF0CD1">
            <w:pPr>
              <w:pStyle w:val="ListParagraph"/>
              <w:numPr>
                <w:ilvl w:val="0"/>
                <w:numId w:val="37"/>
              </w:numPr>
              <w:rPr>
                <w:rFonts w:ascii="Century Gothic" w:hAnsi="Century Gothic"/>
                <w:i/>
              </w:rPr>
            </w:pPr>
            <w:r>
              <w:rPr>
                <w:rFonts w:ascii="Century Gothic" w:hAnsi="Century Gothic"/>
                <w:i/>
              </w:rPr>
              <w:t>I</w:t>
            </w:r>
            <w:r w:rsidR="00F159CE">
              <w:rPr>
                <w:rFonts w:ascii="Century Gothic" w:hAnsi="Century Gothic"/>
                <w:i/>
              </w:rPr>
              <w:t xml:space="preserve"> </w:t>
            </w:r>
            <w:r w:rsidR="00A0770B">
              <w:rPr>
                <w:rFonts w:ascii="Century Gothic" w:hAnsi="Century Gothic"/>
                <w:i/>
              </w:rPr>
              <w:t xml:space="preserve">enter </w:t>
            </w:r>
            <w:r>
              <w:rPr>
                <w:rFonts w:ascii="Century Gothic" w:hAnsi="Century Gothic"/>
                <w:i/>
              </w:rPr>
              <w:t xml:space="preserve">account credentials: email or </w:t>
            </w:r>
            <w:r w:rsidR="00961D8C">
              <w:rPr>
                <w:rFonts w:ascii="Century Gothic" w:hAnsi="Century Gothic"/>
                <w:i/>
              </w:rPr>
              <w:t>username and password</w:t>
            </w:r>
            <w:r w:rsidR="009E297D">
              <w:rPr>
                <w:rFonts w:ascii="Century Gothic" w:hAnsi="Century Gothic"/>
                <w:i/>
              </w:rPr>
              <w:t xml:space="preserve"> </w:t>
            </w:r>
          </w:p>
          <w:p w14:paraId="12B78687" w14:textId="44202764" w:rsidR="000A2F40" w:rsidRDefault="000A2F40" w:rsidP="00DF0CD1">
            <w:pPr>
              <w:pStyle w:val="ListParagraph"/>
              <w:numPr>
                <w:ilvl w:val="0"/>
                <w:numId w:val="37"/>
              </w:numPr>
              <w:rPr>
                <w:rFonts w:ascii="Century Gothic" w:hAnsi="Century Gothic"/>
                <w:i/>
              </w:rPr>
            </w:pPr>
            <w:r>
              <w:rPr>
                <w:rFonts w:ascii="Century Gothic" w:hAnsi="Century Gothic"/>
                <w:i/>
              </w:rPr>
              <w:t>Syllabison authenticates my credentials</w:t>
            </w:r>
          </w:p>
          <w:p w14:paraId="5E29072B" w14:textId="2DB4D8C8" w:rsidR="006C45EF" w:rsidRPr="00F159CE" w:rsidRDefault="00F159CE" w:rsidP="00F159CE">
            <w:pPr>
              <w:pStyle w:val="ListParagraph"/>
              <w:numPr>
                <w:ilvl w:val="0"/>
                <w:numId w:val="37"/>
              </w:numPr>
              <w:rPr>
                <w:rFonts w:ascii="Century Gothic" w:hAnsi="Century Gothic"/>
                <w:i/>
              </w:rPr>
            </w:pPr>
            <w:r>
              <w:rPr>
                <w:rFonts w:ascii="Century Gothic" w:hAnsi="Century Gothic"/>
                <w:i/>
              </w:rPr>
              <w:t xml:space="preserve">Syllabison grants </w:t>
            </w:r>
            <w:r w:rsidR="00A0770B">
              <w:rPr>
                <w:rFonts w:ascii="Century Gothic" w:hAnsi="Century Gothic"/>
                <w:i/>
              </w:rPr>
              <w:t>Administrator</w:t>
            </w:r>
            <w:r>
              <w:rPr>
                <w:rFonts w:ascii="Century Gothic" w:hAnsi="Century Gothic"/>
                <w:i/>
              </w:rPr>
              <w:t xml:space="preserve"> access to the existing syllabi list</w:t>
            </w:r>
            <w:r w:rsidR="009E297D">
              <w:rPr>
                <w:rFonts w:ascii="Century Gothic" w:hAnsi="Century Gothic"/>
                <w:i/>
              </w:rPr>
              <w:t xml:space="preserve"> on the home screen</w:t>
            </w:r>
          </w:p>
          <w:p w14:paraId="79B7E131" w14:textId="70E72847" w:rsidR="007A0C50" w:rsidRPr="00DF0CD1" w:rsidRDefault="007A0C50" w:rsidP="00A0770B">
            <w:pPr>
              <w:pStyle w:val="ListParagraph"/>
              <w:rPr>
                <w:rFonts w:ascii="Century Gothic" w:hAnsi="Century Gothic"/>
                <w:i/>
              </w:rPr>
            </w:pPr>
          </w:p>
        </w:tc>
      </w:tr>
      <w:tr w:rsidR="00D65D92" w14:paraId="47818AB0" w14:textId="77777777" w:rsidTr="00C205C1">
        <w:trPr>
          <w:cantSplit/>
        </w:trPr>
        <w:tc>
          <w:tcPr>
            <w:tcW w:w="3019" w:type="dxa"/>
            <w:vAlign w:val="center"/>
          </w:tcPr>
          <w:p w14:paraId="33ED3464" w14:textId="44FC37AE" w:rsidR="00D65D92" w:rsidRPr="00113AE5" w:rsidRDefault="00D65D92" w:rsidP="00E1196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Exception</w:t>
            </w:r>
          </w:p>
        </w:tc>
        <w:tc>
          <w:tcPr>
            <w:tcW w:w="7771" w:type="dxa"/>
            <w:vAlign w:val="center"/>
          </w:tcPr>
          <w:p w14:paraId="28013CC5" w14:textId="59CF0A78" w:rsidR="00D65D92" w:rsidRPr="00D65D92" w:rsidRDefault="00D65D92" w:rsidP="00D65D92">
            <w:pPr>
              <w:rPr>
                <w:rFonts w:ascii="Century Gothic" w:hAnsi="Century Gothic"/>
                <w:i/>
                <w:iCs/>
              </w:rPr>
            </w:pPr>
            <w:r w:rsidRPr="00D65D92">
              <w:rPr>
                <w:rFonts w:ascii="Century Gothic" w:hAnsi="Century Gothic"/>
                <w:i/>
                <w:iCs/>
              </w:rPr>
              <w:t xml:space="preserve">Exception 1 – </w:t>
            </w:r>
            <w:r w:rsidR="00A0770B">
              <w:rPr>
                <w:rFonts w:ascii="Century Gothic" w:hAnsi="Century Gothic"/>
                <w:i/>
                <w:iCs/>
              </w:rPr>
              <w:t>Invalid credentials</w:t>
            </w:r>
          </w:p>
          <w:p w14:paraId="0E847E3C" w14:textId="0872F4A4" w:rsidR="00D65D92" w:rsidRPr="00D65D92" w:rsidRDefault="00D65D92" w:rsidP="00D65D92">
            <w:pPr>
              <w:pStyle w:val="ListParagraph"/>
              <w:numPr>
                <w:ilvl w:val="0"/>
                <w:numId w:val="46"/>
              </w:numPr>
              <w:rPr>
                <w:rFonts w:ascii="Century Gothic" w:hAnsi="Century Gothic"/>
                <w:i/>
                <w:iCs/>
              </w:rPr>
            </w:pPr>
            <w:r>
              <w:rPr>
                <w:rFonts w:ascii="Century Gothic" w:hAnsi="Century Gothic"/>
                <w:i/>
                <w:iCs/>
              </w:rPr>
              <w:t xml:space="preserve">Syllabison shall </w:t>
            </w:r>
            <w:r w:rsidRPr="00D65D92">
              <w:rPr>
                <w:rFonts w:ascii="Century Gothic" w:hAnsi="Century Gothic"/>
                <w:i/>
                <w:iCs/>
              </w:rPr>
              <w:t>displays an error message explaining the err</w:t>
            </w:r>
            <w:r>
              <w:rPr>
                <w:rFonts w:ascii="Century Gothic" w:hAnsi="Century Gothic"/>
                <w:i/>
                <w:iCs/>
              </w:rPr>
              <w:t>or.</w:t>
            </w:r>
          </w:p>
          <w:p w14:paraId="2DFFC050" w14:textId="77777777" w:rsidR="00D65D92" w:rsidRPr="00277533" w:rsidRDefault="00D65D92" w:rsidP="00C205C1">
            <w:pPr>
              <w:rPr>
                <w:rFonts w:ascii="Century Gothic" w:hAnsi="Century Gothic"/>
                <w:i/>
                <w:iCs/>
              </w:rPr>
            </w:pPr>
          </w:p>
        </w:tc>
      </w:tr>
    </w:tbl>
    <w:p w14:paraId="46754745" w14:textId="77777777" w:rsidR="00D65D92" w:rsidRDefault="00D65D92" w:rsidP="00AB7837">
      <w:pPr>
        <w:keepNext/>
        <w:keepLines/>
        <w:spacing w:before="240" w:after="120" w:line="259" w:lineRule="auto"/>
        <w:outlineLvl w:val="0"/>
        <w:rPr>
          <w:rFonts w:ascii="Century Gothic" w:eastAsiaTheme="majorEastAsia" w:hAnsi="Century Gothic" w:cstheme="majorBidi"/>
          <w:color w:val="365F91" w:themeColor="accent1" w:themeShade="BF"/>
          <w:sz w:val="36"/>
          <w:szCs w:val="32"/>
        </w:rPr>
      </w:pPr>
    </w:p>
    <w:p w14:paraId="1932C7F6" w14:textId="0BE40A8C" w:rsidR="00AB7837" w:rsidRPr="00AB7837" w:rsidRDefault="00AB7837" w:rsidP="00AB7837">
      <w:pPr>
        <w:keepNext/>
        <w:keepLines/>
        <w:spacing w:before="240" w:after="120" w:line="259" w:lineRule="auto"/>
        <w:outlineLvl w:val="0"/>
        <w:rPr>
          <w:rFonts w:ascii="Century Gothic" w:eastAsiaTheme="majorEastAsia" w:hAnsi="Century Gothic" w:cstheme="majorBidi"/>
          <w:color w:val="365F91" w:themeColor="accent1" w:themeShade="BF"/>
          <w:sz w:val="36"/>
          <w:szCs w:val="32"/>
        </w:rPr>
      </w:pPr>
      <w:r w:rsidRPr="00AB7837">
        <w:rPr>
          <w:rFonts w:ascii="Century Gothic" w:eastAsiaTheme="majorEastAsia" w:hAnsi="Century Gothic" w:cstheme="majorBidi"/>
          <w:color w:val="365F91" w:themeColor="accent1" w:themeShade="BF"/>
          <w:sz w:val="36"/>
          <w:szCs w:val="32"/>
        </w:rPr>
        <w:t>Scenarios</w:t>
      </w:r>
    </w:p>
    <w:p w14:paraId="4C2DF219" w14:textId="3B55ADF4" w:rsidR="00AB7837" w:rsidRPr="00AB7837" w:rsidRDefault="00AB7837" w:rsidP="00AB7837">
      <w:pPr>
        <w:spacing w:after="160" w:line="259" w:lineRule="auto"/>
        <w:rPr>
          <w:rFonts w:ascii="Century Gothic" w:eastAsiaTheme="minorHAnsi" w:hAnsi="Century Gothic"/>
          <w:b/>
          <w:u w:val="single"/>
        </w:rPr>
      </w:pPr>
      <w:r w:rsidRPr="00AB7837">
        <w:rPr>
          <w:rFonts w:ascii="Century Gothic" w:eastAsiaTheme="minorHAnsi" w:hAnsi="Century Gothic"/>
          <w:b/>
          <w:u w:val="single"/>
        </w:rPr>
        <w:t xml:space="preserve">I successfully </w:t>
      </w:r>
      <w:r w:rsidR="00207198">
        <w:rPr>
          <w:rFonts w:ascii="Century Gothic" w:eastAsiaTheme="minorHAnsi" w:hAnsi="Century Gothic"/>
          <w:b/>
          <w:u w:val="single"/>
        </w:rPr>
        <w:t>log on</w:t>
      </w:r>
      <w:r>
        <w:rPr>
          <w:rFonts w:ascii="Century Gothic" w:eastAsiaTheme="minorHAnsi" w:hAnsi="Century Gothic"/>
          <w:b/>
          <w:u w:val="single"/>
        </w:rPr>
        <w:t xml:space="preserve"> </w:t>
      </w:r>
    </w:p>
    <w:p w14:paraId="19AD78BC" w14:textId="30879687" w:rsidR="00AB7837" w:rsidRPr="00AB7837" w:rsidRDefault="00AB7837" w:rsidP="00AB7837">
      <w:pPr>
        <w:numPr>
          <w:ilvl w:val="0"/>
          <w:numId w:val="42"/>
        </w:numPr>
        <w:spacing w:after="160" w:line="259" w:lineRule="auto"/>
        <w:contextualSpacing/>
        <w:rPr>
          <w:rFonts w:ascii="Century Gothic" w:eastAsiaTheme="minorHAnsi" w:hAnsi="Century Gothic"/>
        </w:rPr>
      </w:pPr>
      <w:r w:rsidRPr="00AB7837">
        <w:rPr>
          <w:rFonts w:ascii="Century Gothic" w:eastAsiaTheme="minorHAnsi" w:hAnsi="Century Gothic"/>
        </w:rPr>
        <w:t xml:space="preserve">I’m on the </w:t>
      </w:r>
      <w:r w:rsidR="00207198">
        <w:rPr>
          <w:rFonts w:ascii="Century Gothic" w:eastAsiaTheme="minorHAnsi" w:hAnsi="Century Gothic"/>
        </w:rPr>
        <w:t>log on screen</w:t>
      </w:r>
    </w:p>
    <w:p w14:paraId="0D3819D5" w14:textId="77777777" w:rsidR="000A2F40" w:rsidRDefault="00AB7837" w:rsidP="00AB7837">
      <w:pPr>
        <w:numPr>
          <w:ilvl w:val="0"/>
          <w:numId w:val="42"/>
        </w:numPr>
        <w:spacing w:after="160" w:line="259" w:lineRule="auto"/>
        <w:contextualSpacing/>
        <w:rPr>
          <w:rFonts w:ascii="Century Gothic" w:eastAsiaTheme="minorHAnsi" w:hAnsi="Century Gothic"/>
        </w:rPr>
      </w:pPr>
      <w:r w:rsidRPr="00AB7837">
        <w:rPr>
          <w:rFonts w:ascii="Century Gothic" w:eastAsiaTheme="minorHAnsi" w:hAnsi="Century Gothic"/>
        </w:rPr>
        <w:t xml:space="preserve">I </w:t>
      </w:r>
      <w:r w:rsidR="00207198">
        <w:rPr>
          <w:rFonts w:ascii="Century Gothic" w:eastAsiaTheme="minorHAnsi" w:hAnsi="Century Gothic"/>
        </w:rPr>
        <w:t>enter my username</w:t>
      </w:r>
      <w:r w:rsidR="000A2F40">
        <w:rPr>
          <w:rFonts w:ascii="Century Gothic" w:eastAsiaTheme="minorHAnsi" w:hAnsi="Century Gothic"/>
        </w:rPr>
        <w:t>: Incredibles</w:t>
      </w:r>
    </w:p>
    <w:p w14:paraId="59BA7C49" w14:textId="490A1FC4" w:rsidR="00AB7837" w:rsidRPr="00AB7837" w:rsidRDefault="000A2F40" w:rsidP="00AB7837">
      <w:pPr>
        <w:numPr>
          <w:ilvl w:val="0"/>
          <w:numId w:val="42"/>
        </w:numPr>
        <w:spacing w:after="160" w:line="259" w:lineRule="auto"/>
        <w:contextualSpacing/>
        <w:rPr>
          <w:rFonts w:ascii="Century Gothic" w:eastAsiaTheme="minorHAnsi" w:hAnsi="Century Gothic"/>
        </w:rPr>
      </w:pPr>
      <w:r>
        <w:rPr>
          <w:rFonts w:ascii="Century Gothic" w:eastAsiaTheme="minorHAnsi" w:hAnsi="Century Gothic"/>
        </w:rPr>
        <w:t>I enter my password: ****</w:t>
      </w:r>
      <w:r w:rsidR="00207198">
        <w:rPr>
          <w:rFonts w:ascii="Century Gothic" w:eastAsiaTheme="minorHAnsi" w:hAnsi="Century Gothic"/>
        </w:rPr>
        <w:t xml:space="preserve"> </w:t>
      </w:r>
    </w:p>
    <w:p w14:paraId="623EE139" w14:textId="6764CCD8" w:rsidR="00AB7837" w:rsidRDefault="00AB7837" w:rsidP="00AB7837">
      <w:pPr>
        <w:numPr>
          <w:ilvl w:val="0"/>
          <w:numId w:val="42"/>
        </w:numPr>
        <w:spacing w:after="160" w:line="259" w:lineRule="auto"/>
        <w:contextualSpacing/>
        <w:rPr>
          <w:rFonts w:ascii="Century Gothic" w:eastAsiaTheme="minorHAnsi" w:hAnsi="Century Gothic"/>
        </w:rPr>
      </w:pPr>
      <w:r w:rsidRPr="00AB7837">
        <w:rPr>
          <w:rFonts w:ascii="Century Gothic" w:eastAsiaTheme="minorHAnsi" w:hAnsi="Century Gothic"/>
        </w:rPr>
        <w:t xml:space="preserve">I see </w:t>
      </w:r>
      <w:r w:rsidR="00207198">
        <w:rPr>
          <w:rFonts w:ascii="Century Gothic" w:eastAsiaTheme="minorHAnsi" w:hAnsi="Century Gothic"/>
        </w:rPr>
        <w:t>the home screen</w:t>
      </w:r>
    </w:p>
    <w:p w14:paraId="020E38E7" w14:textId="6D911C85" w:rsidR="000A2F40" w:rsidRPr="00AB7837" w:rsidRDefault="000A2F40" w:rsidP="000A2F40">
      <w:pPr>
        <w:spacing w:after="160" w:line="259" w:lineRule="auto"/>
        <w:rPr>
          <w:rFonts w:ascii="Century Gothic" w:eastAsiaTheme="minorHAnsi" w:hAnsi="Century Gothic"/>
          <w:b/>
          <w:u w:val="single"/>
        </w:rPr>
      </w:pPr>
      <w:r>
        <w:rPr>
          <w:rFonts w:ascii="Century Gothic" w:eastAsiaTheme="minorHAnsi" w:hAnsi="Century Gothic"/>
          <w:b/>
          <w:u w:val="single"/>
        </w:rPr>
        <w:t>Exception 1</w:t>
      </w:r>
    </w:p>
    <w:p w14:paraId="2F77B3C9" w14:textId="77777777" w:rsidR="000A2F40" w:rsidRPr="00AB7837" w:rsidRDefault="000A2F40" w:rsidP="000A2F40">
      <w:pPr>
        <w:numPr>
          <w:ilvl w:val="0"/>
          <w:numId w:val="43"/>
        </w:numPr>
        <w:spacing w:after="160" w:line="259" w:lineRule="auto"/>
        <w:contextualSpacing/>
        <w:rPr>
          <w:rFonts w:ascii="Century Gothic" w:eastAsiaTheme="minorHAnsi" w:hAnsi="Century Gothic"/>
        </w:rPr>
      </w:pPr>
      <w:r w:rsidRPr="00AB7837">
        <w:rPr>
          <w:rFonts w:ascii="Century Gothic" w:eastAsiaTheme="minorHAnsi" w:hAnsi="Century Gothic"/>
        </w:rPr>
        <w:t xml:space="preserve">I’m on the </w:t>
      </w:r>
      <w:r>
        <w:rPr>
          <w:rFonts w:ascii="Century Gothic" w:eastAsiaTheme="minorHAnsi" w:hAnsi="Century Gothic"/>
        </w:rPr>
        <w:t>log on screen</w:t>
      </w:r>
    </w:p>
    <w:p w14:paraId="097EEDB8" w14:textId="77777777" w:rsidR="000A2F40" w:rsidRDefault="000A2F40" w:rsidP="000A2F40">
      <w:pPr>
        <w:numPr>
          <w:ilvl w:val="0"/>
          <w:numId w:val="43"/>
        </w:numPr>
        <w:spacing w:after="160" w:line="259" w:lineRule="auto"/>
        <w:contextualSpacing/>
        <w:rPr>
          <w:rFonts w:ascii="Century Gothic" w:eastAsiaTheme="minorHAnsi" w:hAnsi="Century Gothic"/>
        </w:rPr>
      </w:pPr>
      <w:r w:rsidRPr="00AB7837">
        <w:rPr>
          <w:rFonts w:ascii="Century Gothic" w:eastAsiaTheme="minorHAnsi" w:hAnsi="Century Gothic"/>
        </w:rPr>
        <w:t xml:space="preserve">I </w:t>
      </w:r>
      <w:r>
        <w:rPr>
          <w:rFonts w:ascii="Century Gothic" w:eastAsiaTheme="minorHAnsi" w:hAnsi="Century Gothic"/>
        </w:rPr>
        <w:t>enter my username: Incredibles</w:t>
      </w:r>
      <w:r w:rsidRPr="00AB7837">
        <w:rPr>
          <w:rFonts w:ascii="Century Gothic" w:eastAsiaTheme="minorHAnsi" w:hAnsi="Century Gothic"/>
        </w:rPr>
        <w:t xml:space="preserve"> </w:t>
      </w:r>
    </w:p>
    <w:p w14:paraId="3A9F423B" w14:textId="036249D6" w:rsidR="000A2F40" w:rsidRPr="00AB7837" w:rsidRDefault="000A2F40" w:rsidP="000A2F40">
      <w:pPr>
        <w:numPr>
          <w:ilvl w:val="0"/>
          <w:numId w:val="43"/>
        </w:numPr>
        <w:spacing w:after="160" w:line="259" w:lineRule="auto"/>
        <w:contextualSpacing/>
        <w:rPr>
          <w:rFonts w:ascii="Century Gothic" w:eastAsiaTheme="minorHAnsi" w:hAnsi="Century Gothic"/>
        </w:rPr>
      </w:pPr>
      <w:r>
        <w:rPr>
          <w:rFonts w:ascii="Century Gothic" w:eastAsiaTheme="minorHAnsi" w:hAnsi="Century Gothic"/>
        </w:rPr>
        <w:t>I enter my password: ***</w:t>
      </w:r>
    </w:p>
    <w:p w14:paraId="1D4E6313" w14:textId="372F49DC" w:rsidR="000A2F40" w:rsidRDefault="000A2F40" w:rsidP="000A2F40">
      <w:pPr>
        <w:numPr>
          <w:ilvl w:val="0"/>
          <w:numId w:val="43"/>
        </w:numPr>
        <w:spacing w:after="160" w:line="259" w:lineRule="auto"/>
        <w:contextualSpacing/>
        <w:rPr>
          <w:rFonts w:ascii="Century Gothic" w:eastAsiaTheme="minorHAnsi" w:hAnsi="Century Gothic"/>
        </w:rPr>
      </w:pPr>
      <w:r w:rsidRPr="000A2F40">
        <w:rPr>
          <w:rFonts w:ascii="Century Gothic" w:eastAsiaTheme="minorHAnsi" w:hAnsi="Century Gothic"/>
        </w:rPr>
        <w:t>I se</w:t>
      </w:r>
      <w:r>
        <w:rPr>
          <w:rFonts w:ascii="Century Gothic" w:eastAsiaTheme="minorHAnsi" w:hAnsi="Century Gothic"/>
        </w:rPr>
        <w:t>e an error message showing “invalid credentials”</w:t>
      </w:r>
    </w:p>
    <w:p w14:paraId="633B97C2" w14:textId="6CE8B044" w:rsidR="000A2F40" w:rsidRPr="000A2F40" w:rsidRDefault="000A2F40" w:rsidP="00F27883">
      <w:pPr>
        <w:numPr>
          <w:ilvl w:val="0"/>
          <w:numId w:val="43"/>
        </w:numPr>
        <w:spacing w:after="160" w:line="259" w:lineRule="auto"/>
        <w:contextualSpacing/>
        <w:rPr>
          <w:rFonts w:ascii="Century Gothic" w:eastAsiaTheme="minorHAnsi" w:hAnsi="Century Gothic"/>
        </w:rPr>
      </w:pPr>
      <w:r w:rsidRPr="000A2F40">
        <w:rPr>
          <w:rFonts w:ascii="Century Gothic" w:eastAsiaTheme="minorHAnsi" w:hAnsi="Century Gothic"/>
        </w:rPr>
        <w:t>I am redirected to the log in screen</w:t>
      </w:r>
    </w:p>
    <w:p w14:paraId="21137222" w14:textId="77777777" w:rsidR="000A2F40" w:rsidRPr="00AB7837" w:rsidRDefault="000A2F40" w:rsidP="000A2F40">
      <w:pPr>
        <w:spacing w:after="160" w:line="259" w:lineRule="auto"/>
        <w:contextualSpacing/>
        <w:rPr>
          <w:rFonts w:ascii="Century Gothic" w:eastAsiaTheme="minorHAnsi" w:hAnsi="Century Gothic"/>
        </w:rPr>
      </w:pPr>
    </w:p>
    <w:p w14:paraId="51043840" w14:textId="77777777" w:rsidR="00D65D92" w:rsidRDefault="00D65D92" w:rsidP="00951BB1">
      <w:pPr>
        <w:spacing w:after="160" w:line="259" w:lineRule="auto"/>
        <w:contextualSpacing/>
        <w:rPr>
          <w:rFonts w:ascii="Century Gothic" w:eastAsiaTheme="minorHAnsi" w:hAnsi="Century Gothic"/>
        </w:rPr>
      </w:pPr>
    </w:p>
    <w:p w14:paraId="570B43E4" w14:textId="336DBF24" w:rsidR="00744DE0" w:rsidRDefault="00744DE0" w:rsidP="00744DE0">
      <w:pPr>
        <w:rPr>
          <w:rFonts w:ascii="Century Gothic" w:hAnsi="Century Gothic"/>
        </w:rPr>
      </w:pPr>
      <w:r>
        <w:rPr>
          <w:noProof/>
        </w:rPr>
        <w:lastRenderedPageBreak/>
        <w:drawing>
          <wp:inline distT="0" distB="0" distL="0" distR="0" wp14:anchorId="23C1A608" wp14:editId="55BFA019">
            <wp:extent cx="6858000" cy="386016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60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386A80" w14:textId="77777777" w:rsidR="00744DE0" w:rsidRDefault="00744DE0" w:rsidP="00744DE0">
      <w:pPr>
        <w:rPr>
          <w:rFonts w:ascii="Century Gothic" w:hAnsi="Century Gothic"/>
        </w:rPr>
      </w:pPr>
    </w:p>
    <w:p w14:paraId="1D5AA730" w14:textId="77777777" w:rsidR="00744DE0" w:rsidRDefault="00744DE0" w:rsidP="00744DE0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UI Flow</w:t>
      </w:r>
    </w:p>
    <w:p w14:paraId="7CE6B931" w14:textId="04D1B5F5" w:rsidR="00AB7837" w:rsidRDefault="00AB7837" w:rsidP="00982A8B">
      <w:pPr>
        <w:rPr>
          <w:rFonts w:ascii="Century Gothic" w:hAnsi="Century Gothic"/>
        </w:rPr>
      </w:pPr>
      <w:bookmarkStart w:id="0" w:name="_GoBack"/>
      <w:bookmarkEnd w:id="0"/>
    </w:p>
    <w:sectPr w:rsidR="00AB7837" w:rsidSect="001B5BFC">
      <w:headerReference w:type="default" r:id="rId11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6F6ECA" w14:textId="77777777" w:rsidR="004C621F" w:rsidRDefault="004C621F" w:rsidP="00E83001">
      <w:pPr>
        <w:spacing w:after="0" w:line="240" w:lineRule="auto"/>
      </w:pPr>
      <w:r>
        <w:separator/>
      </w:r>
    </w:p>
  </w:endnote>
  <w:endnote w:type="continuationSeparator" w:id="0">
    <w:p w14:paraId="3B53D53C" w14:textId="77777777" w:rsidR="004C621F" w:rsidRDefault="004C621F" w:rsidP="00E830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163D63" w14:textId="77777777" w:rsidR="004C621F" w:rsidRDefault="004C621F" w:rsidP="00E83001">
      <w:pPr>
        <w:spacing w:after="0" w:line="240" w:lineRule="auto"/>
      </w:pPr>
      <w:r>
        <w:separator/>
      </w:r>
    </w:p>
  </w:footnote>
  <w:footnote w:type="continuationSeparator" w:id="0">
    <w:p w14:paraId="3FE50B5F" w14:textId="77777777" w:rsidR="004C621F" w:rsidRDefault="004C621F" w:rsidP="00E830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C0784A" w14:textId="77777777" w:rsidR="00D563EC" w:rsidRDefault="001B5BFC">
    <w:pPr>
      <w:pStyle w:val="Header"/>
    </w:pPr>
    <w:r>
      <w:t>CSCI5200</w:t>
    </w:r>
    <w:r>
      <w:ptab w:relativeTo="margin" w:alignment="center" w:leader="none"/>
    </w:r>
    <w:r>
      <w:t>Use Case Description Template</w:t>
    </w:r>
    <w:r>
      <w:ptab w:relativeTo="margin" w:alignment="right" w:leader="none"/>
    </w:r>
    <w:r>
      <w:t>Fall 20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A19C1"/>
    <w:multiLevelType w:val="hybridMultilevel"/>
    <w:tmpl w:val="678246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745CA9"/>
    <w:multiLevelType w:val="hybridMultilevel"/>
    <w:tmpl w:val="39281D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D44454"/>
    <w:multiLevelType w:val="hybridMultilevel"/>
    <w:tmpl w:val="98DA761A"/>
    <w:lvl w:ilvl="0" w:tplc="0409001B">
      <w:start w:val="1"/>
      <w:numFmt w:val="lowerRoman"/>
      <w:lvlText w:val="%1."/>
      <w:lvlJc w:val="righ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0AA938CD"/>
    <w:multiLevelType w:val="hybridMultilevel"/>
    <w:tmpl w:val="7122BB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36073"/>
    <w:multiLevelType w:val="hybridMultilevel"/>
    <w:tmpl w:val="BD8A01A2"/>
    <w:lvl w:ilvl="0" w:tplc="DB0609F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F0277CD"/>
    <w:multiLevelType w:val="hybridMultilevel"/>
    <w:tmpl w:val="D146EB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58705ADE">
      <w:start w:val="1"/>
      <w:numFmt w:val="lowerLetter"/>
      <w:lvlText w:val="%2."/>
      <w:lvlJc w:val="left"/>
      <w:pPr>
        <w:ind w:left="1080" w:hanging="360"/>
      </w:pPr>
      <w:rPr>
        <w:rFonts w:ascii="Consolas" w:hAnsi="Consolas" w:cs="Consolas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262CDA"/>
    <w:multiLevelType w:val="hybridMultilevel"/>
    <w:tmpl w:val="D5E40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70436B"/>
    <w:multiLevelType w:val="hybridMultilevel"/>
    <w:tmpl w:val="24121CDE"/>
    <w:lvl w:ilvl="0" w:tplc="848A039A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E028D87C">
      <w:start w:val="1"/>
      <w:numFmt w:val="lowerRoman"/>
      <w:lvlText w:val="%2."/>
      <w:lvlJc w:val="right"/>
      <w:pPr>
        <w:ind w:left="1080" w:hanging="360"/>
      </w:pPr>
      <w:rPr>
        <w:b w:val="0"/>
      </w:rPr>
    </w:lvl>
    <w:lvl w:ilvl="2" w:tplc="04090019">
      <w:start w:val="1"/>
      <w:numFmt w:val="lowerLetter"/>
      <w:lvlText w:val="%3."/>
      <w:lvlJc w:val="lef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7E5672F"/>
    <w:multiLevelType w:val="hybridMultilevel"/>
    <w:tmpl w:val="78E678C8"/>
    <w:lvl w:ilvl="0" w:tplc="272E94D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7F11C52"/>
    <w:multiLevelType w:val="hybridMultilevel"/>
    <w:tmpl w:val="ABA0BCB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1E45656">
      <w:start w:val="1"/>
      <w:numFmt w:val="lowerLetter"/>
      <w:lvlText w:val="%2."/>
      <w:lvlJc w:val="left"/>
      <w:pPr>
        <w:ind w:left="1080" w:hanging="360"/>
      </w:pPr>
      <w:rPr>
        <w:rFonts w:ascii="Century Gothic" w:hAnsi="Century Gothic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CB453BB"/>
    <w:multiLevelType w:val="hybridMultilevel"/>
    <w:tmpl w:val="B5061A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0269E1"/>
    <w:multiLevelType w:val="hybridMultilevel"/>
    <w:tmpl w:val="659C8B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F573B0"/>
    <w:multiLevelType w:val="hybridMultilevel"/>
    <w:tmpl w:val="E362E9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291523F"/>
    <w:multiLevelType w:val="hybridMultilevel"/>
    <w:tmpl w:val="B5061A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4C01E7F"/>
    <w:multiLevelType w:val="hybridMultilevel"/>
    <w:tmpl w:val="BB6492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F8481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60F4597"/>
    <w:multiLevelType w:val="hybridMultilevel"/>
    <w:tmpl w:val="FF54CC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3715D8"/>
    <w:multiLevelType w:val="hybridMultilevel"/>
    <w:tmpl w:val="6F1E70C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17">
      <w:start w:val="1"/>
      <w:numFmt w:val="lowerLetter"/>
      <w:lvlText w:val="%4)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B4B1489"/>
    <w:multiLevelType w:val="hybridMultilevel"/>
    <w:tmpl w:val="25CEA6E4"/>
    <w:lvl w:ilvl="0" w:tplc="FCBE9A2E">
      <w:start w:val="1"/>
      <w:numFmt w:val="bullet"/>
      <w:lvlText w:val="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166B596">
      <w:start w:val="1"/>
      <w:numFmt w:val="bullet"/>
      <w:lvlText w:val="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DA02BA4" w:tentative="1">
      <w:start w:val="1"/>
      <w:numFmt w:val="bullet"/>
      <w:lvlText w:val="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986E2E44" w:tentative="1">
      <w:start w:val="1"/>
      <w:numFmt w:val="bullet"/>
      <w:lvlText w:val="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9CEB102" w:tentative="1">
      <w:start w:val="1"/>
      <w:numFmt w:val="bullet"/>
      <w:lvlText w:val="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B52491A" w:tentative="1">
      <w:start w:val="1"/>
      <w:numFmt w:val="bullet"/>
      <w:lvlText w:val="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EFB807AA" w:tentative="1">
      <w:start w:val="1"/>
      <w:numFmt w:val="bullet"/>
      <w:lvlText w:val="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4A70363E" w:tentative="1">
      <w:start w:val="1"/>
      <w:numFmt w:val="bullet"/>
      <w:lvlText w:val="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6FA0A7F6" w:tentative="1">
      <w:start w:val="1"/>
      <w:numFmt w:val="bullet"/>
      <w:lvlText w:val="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9" w15:restartNumberingAfterBreak="0">
    <w:nsid w:val="2D636C3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2F050B02"/>
    <w:multiLevelType w:val="hybridMultilevel"/>
    <w:tmpl w:val="116A8B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A1602C"/>
    <w:multiLevelType w:val="hybridMultilevel"/>
    <w:tmpl w:val="9E5492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2FA74DCA"/>
    <w:multiLevelType w:val="hybridMultilevel"/>
    <w:tmpl w:val="1ADA89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B366E6"/>
    <w:multiLevelType w:val="hybridMultilevel"/>
    <w:tmpl w:val="57C6CD76"/>
    <w:lvl w:ilvl="0" w:tplc="848A039A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E028D87C">
      <w:start w:val="1"/>
      <w:numFmt w:val="lowerRoman"/>
      <w:lvlText w:val="%2."/>
      <w:lvlJc w:val="right"/>
      <w:pPr>
        <w:ind w:left="1080" w:hanging="360"/>
      </w:pPr>
      <w:rPr>
        <w:b w:val="0"/>
      </w:rPr>
    </w:lvl>
    <w:lvl w:ilvl="2" w:tplc="04090019">
      <w:start w:val="1"/>
      <w:numFmt w:val="lowerLetter"/>
      <w:lvlText w:val="%3."/>
      <w:lvlJc w:val="lef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45F5E55"/>
    <w:multiLevelType w:val="hybridMultilevel"/>
    <w:tmpl w:val="9918D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35745603"/>
    <w:multiLevelType w:val="hybridMultilevel"/>
    <w:tmpl w:val="FB1E6B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3BF01F82"/>
    <w:multiLevelType w:val="hybridMultilevel"/>
    <w:tmpl w:val="E6C4AF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3DAA551E"/>
    <w:multiLevelType w:val="hybridMultilevel"/>
    <w:tmpl w:val="9918D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3E046ACE"/>
    <w:multiLevelType w:val="hybridMultilevel"/>
    <w:tmpl w:val="7A00DF0E"/>
    <w:lvl w:ilvl="0" w:tplc="C680B5D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3EED4C38"/>
    <w:multiLevelType w:val="hybridMultilevel"/>
    <w:tmpl w:val="9918D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9870DC6"/>
    <w:multiLevelType w:val="hybridMultilevel"/>
    <w:tmpl w:val="F0E62C7E"/>
    <w:lvl w:ilvl="0" w:tplc="5ACCDA04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B037B80"/>
    <w:multiLevelType w:val="hybridMultilevel"/>
    <w:tmpl w:val="24342F92"/>
    <w:lvl w:ilvl="0" w:tplc="4A0E527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4F192717"/>
    <w:multiLevelType w:val="hybridMultilevel"/>
    <w:tmpl w:val="A380D3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27D512F"/>
    <w:multiLevelType w:val="hybridMultilevel"/>
    <w:tmpl w:val="657CCEFE"/>
    <w:lvl w:ilvl="0" w:tplc="848A039A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E028D87C">
      <w:start w:val="1"/>
      <w:numFmt w:val="lowerRoman"/>
      <w:lvlText w:val="%2."/>
      <w:lvlJc w:val="right"/>
      <w:pPr>
        <w:ind w:left="108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32F71C7"/>
    <w:multiLevelType w:val="hybridMultilevel"/>
    <w:tmpl w:val="A84E4C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3B917E2"/>
    <w:multiLevelType w:val="hybridMultilevel"/>
    <w:tmpl w:val="BB6492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3E4223D"/>
    <w:multiLevelType w:val="hybridMultilevel"/>
    <w:tmpl w:val="232800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547722BA"/>
    <w:multiLevelType w:val="hybridMultilevel"/>
    <w:tmpl w:val="DD2EE9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5D234E9D"/>
    <w:multiLevelType w:val="hybridMultilevel"/>
    <w:tmpl w:val="2CA4DF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889257C"/>
    <w:multiLevelType w:val="hybridMultilevel"/>
    <w:tmpl w:val="36C475F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109462E"/>
    <w:multiLevelType w:val="hybridMultilevel"/>
    <w:tmpl w:val="30602FEA"/>
    <w:lvl w:ilvl="0" w:tplc="9696A2F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C30AD0"/>
    <w:multiLevelType w:val="hybridMultilevel"/>
    <w:tmpl w:val="F8EAC5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0012E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77A70C2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4" w15:restartNumberingAfterBreak="0">
    <w:nsid w:val="795E6F6F"/>
    <w:multiLevelType w:val="hybridMultilevel"/>
    <w:tmpl w:val="7AB051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D5C0BE4"/>
    <w:multiLevelType w:val="hybridMultilevel"/>
    <w:tmpl w:val="44E43D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33"/>
  </w:num>
  <w:num w:numId="3">
    <w:abstractNumId w:val="26"/>
  </w:num>
  <w:num w:numId="4">
    <w:abstractNumId w:val="23"/>
  </w:num>
  <w:num w:numId="5">
    <w:abstractNumId w:val="7"/>
  </w:num>
  <w:num w:numId="6">
    <w:abstractNumId w:val="34"/>
  </w:num>
  <w:num w:numId="7">
    <w:abstractNumId w:val="30"/>
  </w:num>
  <w:num w:numId="8">
    <w:abstractNumId w:val="0"/>
  </w:num>
  <w:num w:numId="9">
    <w:abstractNumId w:val="28"/>
  </w:num>
  <w:num w:numId="10">
    <w:abstractNumId w:val="9"/>
  </w:num>
  <w:num w:numId="11">
    <w:abstractNumId w:val="8"/>
  </w:num>
  <w:num w:numId="12">
    <w:abstractNumId w:val="17"/>
  </w:num>
  <w:num w:numId="13">
    <w:abstractNumId w:val="36"/>
  </w:num>
  <w:num w:numId="14">
    <w:abstractNumId w:val="14"/>
  </w:num>
  <w:num w:numId="15">
    <w:abstractNumId w:val="3"/>
  </w:num>
  <w:num w:numId="16">
    <w:abstractNumId w:val="1"/>
  </w:num>
  <w:num w:numId="17">
    <w:abstractNumId w:val="4"/>
  </w:num>
  <w:num w:numId="18">
    <w:abstractNumId w:val="38"/>
  </w:num>
  <w:num w:numId="19">
    <w:abstractNumId w:val="44"/>
  </w:num>
  <w:num w:numId="20">
    <w:abstractNumId w:val="13"/>
  </w:num>
  <w:num w:numId="21">
    <w:abstractNumId w:val="41"/>
  </w:num>
  <w:num w:numId="22">
    <w:abstractNumId w:val="10"/>
  </w:num>
  <w:num w:numId="23">
    <w:abstractNumId w:val="2"/>
  </w:num>
  <w:num w:numId="24">
    <w:abstractNumId w:val="27"/>
  </w:num>
  <w:num w:numId="25">
    <w:abstractNumId w:val="24"/>
  </w:num>
  <w:num w:numId="26">
    <w:abstractNumId w:val="31"/>
  </w:num>
  <w:num w:numId="27">
    <w:abstractNumId w:val="29"/>
  </w:num>
  <w:num w:numId="28">
    <w:abstractNumId w:val="39"/>
  </w:num>
  <w:num w:numId="29">
    <w:abstractNumId w:val="32"/>
  </w:num>
  <w:num w:numId="30">
    <w:abstractNumId w:val="21"/>
  </w:num>
  <w:num w:numId="31">
    <w:abstractNumId w:val="25"/>
  </w:num>
  <w:num w:numId="32">
    <w:abstractNumId w:val="35"/>
  </w:num>
  <w:num w:numId="33">
    <w:abstractNumId w:val="45"/>
  </w:num>
  <w:num w:numId="34">
    <w:abstractNumId w:val="37"/>
  </w:num>
  <w:num w:numId="35">
    <w:abstractNumId w:val="12"/>
  </w:num>
  <w:num w:numId="36">
    <w:abstractNumId w:val="40"/>
  </w:num>
  <w:num w:numId="37">
    <w:abstractNumId w:val="20"/>
  </w:num>
  <w:num w:numId="38">
    <w:abstractNumId w:val="22"/>
  </w:num>
  <w:num w:numId="39">
    <w:abstractNumId w:val="16"/>
  </w:num>
  <w:num w:numId="40">
    <w:abstractNumId w:val="19"/>
  </w:num>
  <w:num w:numId="41">
    <w:abstractNumId w:val="6"/>
  </w:num>
  <w:num w:numId="42">
    <w:abstractNumId w:val="42"/>
  </w:num>
  <w:num w:numId="43">
    <w:abstractNumId w:val="15"/>
  </w:num>
  <w:num w:numId="44">
    <w:abstractNumId w:val="43"/>
  </w:num>
  <w:num w:numId="45">
    <w:abstractNumId w:val="18"/>
  </w:num>
  <w:num w:numId="46">
    <w:abstractNumId w:val="11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9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wMDExNDIzM7MwszBX0lEKTi0uzszPAykwqQUAMMqKyiwAAAA="/>
  </w:docVars>
  <w:rsids>
    <w:rsidRoot w:val="00E83001"/>
    <w:rsid w:val="00005C80"/>
    <w:rsid w:val="00010F8C"/>
    <w:rsid w:val="000164A1"/>
    <w:rsid w:val="00022FDD"/>
    <w:rsid w:val="00026F5D"/>
    <w:rsid w:val="00035C73"/>
    <w:rsid w:val="000460F1"/>
    <w:rsid w:val="000505F9"/>
    <w:rsid w:val="00054BF3"/>
    <w:rsid w:val="00056D01"/>
    <w:rsid w:val="00082919"/>
    <w:rsid w:val="000834FF"/>
    <w:rsid w:val="00085CE3"/>
    <w:rsid w:val="000861BC"/>
    <w:rsid w:val="00091115"/>
    <w:rsid w:val="0009512C"/>
    <w:rsid w:val="000A2F40"/>
    <w:rsid w:val="000A341D"/>
    <w:rsid w:val="000A64E5"/>
    <w:rsid w:val="000B528B"/>
    <w:rsid w:val="000C230F"/>
    <w:rsid w:val="000D23B5"/>
    <w:rsid w:val="000D5EB8"/>
    <w:rsid w:val="000D63BD"/>
    <w:rsid w:val="001033DE"/>
    <w:rsid w:val="00107674"/>
    <w:rsid w:val="0011071E"/>
    <w:rsid w:val="00113AE5"/>
    <w:rsid w:val="001164CF"/>
    <w:rsid w:val="00130ADC"/>
    <w:rsid w:val="001467F9"/>
    <w:rsid w:val="00146BE9"/>
    <w:rsid w:val="001479BE"/>
    <w:rsid w:val="00154287"/>
    <w:rsid w:val="00154967"/>
    <w:rsid w:val="001664D8"/>
    <w:rsid w:val="00167702"/>
    <w:rsid w:val="00171CFD"/>
    <w:rsid w:val="00172BDB"/>
    <w:rsid w:val="00176588"/>
    <w:rsid w:val="001765F4"/>
    <w:rsid w:val="00182DF7"/>
    <w:rsid w:val="001840AE"/>
    <w:rsid w:val="00186D3A"/>
    <w:rsid w:val="0019608B"/>
    <w:rsid w:val="001B5BFC"/>
    <w:rsid w:val="001B7038"/>
    <w:rsid w:val="001C3430"/>
    <w:rsid w:val="001D40A0"/>
    <w:rsid w:val="001F0DD8"/>
    <w:rsid w:val="001F76D7"/>
    <w:rsid w:val="00204668"/>
    <w:rsid w:val="00207198"/>
    <w:rsid w:val="00214D3A"/>
    <w:rsid w:val="00222958"/>
    <w:rsid w:val="00225FE1"/>
    <w:rsid w:val="0024322F"/>
    <w:rsid w:val="00252C64"/>
    <w:rsid w:val="0025766B"/>
    <w:rsid w:val="002700F9"/>
    <w:rsid w:val="00272A7B"/>
    <w:rsid w:val="00274B61"/>
    <w:rsid w:val="00277533"/>
    <w:rsid w:val="00283667"/>
    <w:rsid w:val="00283ABB"/>
    <w:rsid w:val="00293527"/>
    <w:rsid w:val="002A523D"/>
    <w:rsid w:val="002C0165"/>
    <w:rsid w:val="002C20C8"/>
    <w:rsid w:val="002D390A"/>
    <w:rsid w:val="002D43A3"/>
    <w:rsid w:val="002D7E0A"/>
    <w:rsid w:val="002D7E4A"/>
    <w:rsid w:val="002E0D09"/>
    <w:rsid w:val="002F6808"/>
    <w:rsid w:val="0030234C"/>
    <w:rsid w:val="003142AE"/>
    <w:rsid w:val="00327BE7"/>
    <w:rsid w:val="003308C9"/>
    <w:rsid w:val="00331F6A"/>
    <w:rsid w:val="00350DD3"/>
    <w:rsid w:val="0035329B"/>
    <w:rsid w:val="00354061"/>
    <w:rsid w:val="0037337E"/>
    <w:rsid w:val="003757B8"/>
    <w:rsid w:val="00392C64"/>
    <w:rsid w:val="00393145"/>
    <w:rsid w:val="0039370D"/>
    <w:rsid w:val="003A4DC8"/>
    <w:rsid w:val="003A5BC4"/>
    <w:rsid w:val="003B0BA5"/>
    <w:rsid w:val="003B2CEE"/>
    <w:rsid w:val="003C79BE"/>
    <w:rsid w:val="003E281B"/>
    <w:rsid w:val="0040346A"/>
    <w:rsid w:val="00406981"/>
    <w:rsid w:val="0041682A"/>
    <w:rsid w:val="004340A8"/>
    <w:rsid w:val="00435287"/>
    <w:rsid w:val="00437E8E"/>
    <w:rsid w:val="00450BAD"/>
    <w:rsid w:val="00453CFD"/>
    <w:rsid w:val="0045799A"/>
    <w:rsid w:val="004717EE"/>
    <w:rsid w:val="00474ED7"/>
    <w:rsid w:val="00480607"/>
    <w:rsid w:val="004834F6"/>
    <w:rsid w:val="004868DB"/>
    <w:rsid w:val="004902B3"/>
    <w:rsid w:val="004913F8"/>
    <w:rsid w:val="004A1B74"/>
    <w:rsid w:val="004A4DFD"/>
    <w:rsid w:val="004B134B"/>
    <w:rsid w:val="004B7589"/>
    <w:rsid w:val="004C621F"/>
    <w:rsid w:val="004D79D0"/>
    <w:rsid w:val="004E0568"/>
    <w:rsid w:val="004E139F"/>
    <w:rsid w:val="004F3832"/>
    <w:rsid w:val="004F7A01"/>
    <w:rsid w:val="005151F4"/>
    <w:rsid w:val="00521844"/>
    <w:rsid w:val="00535693"/>
    <w:rsid w:val="00535E5F"/>
    <w:rsid w:val="0055219E"/>
    <w:rsid w:val="00555A71"/>
    <w:rsid w:val="00573013"/>
    <w:rsid w:val="00584C05"/>
    <w:rsid w:val="00585ED5"/>
    <w:rsid w:val="00591A0F"/>
    <w:rsid w:val="005940FD"/>
    <w:rsid w:val="005956DA"/>
    <w:rsid w:val="005A4D55"/>
    <w:rsid w:val="005B4270"/>
    <w:rsid w:val="005B58D2"/>
    <w:rsid w:val="005B6DA7"/>
    <w:rsid w:val="005C310A"/>
    <w:rsid w:val="005D6D6F"/>
    <w:rsid w:val="005F516F"/>
    <w:rsid w:val="00615C12"/>
    <w:rsid w:val="00637434"/>
    <w:rsid w:val="00642A48"/>
    <w:rsid w:val="00647D76"/>
    <w:rsid w:val="006512F8"/>
    <w:rsid w:val="006515CA"/>
    <w:rsid w:val="00662170"/>
    <w:rsid w:val="006638E1"/>
    <w:rsid w:val="00664CB0"/>
    <w:rsid w:val="00667D90"/>
    <w:rsid w:val="0068387B"/>
    <w:rsid w:val="00691FBD"/>
    <w:rsid w:val="00697140"/>
    <w:rsid w:val="006A02BD"/>
    <w:rsid w:val="006A2FFC"/>
    <w:rsid w:val="006A4AA5"/>
    <w:rsid w:val="006A4F35"/>
    <w:rsid w:val="006A7BE1"/>
    <w:rsid w:val="006B58DE"/>
    <w:rsid w:val="006B7FBC"/>
    <w:rsid w:val="006C0166"/>
    <w:rsid w:val="006C3846"/>
    <w:rsid w:val="006C45EF"/>
    <w:rsid w:val="006C71BC"/>
    <w:rsid w:val="006D50D2"/>
    <w:rsid w:val="006D52CD"/>
    <w:rsid w:val="006D61C1"/>
    <w:rsid w:val="006D734F"/>
    <w:rsid w:val="006D7C2E"/>
    <w:rsid w:val="006E5686"/>
    <w:rsid w:val="0070498A"/>
    <w:rsid w:val="0073041A"/>
    <w:rsid w:val="00735AE6"/>
    <w:rsid w:val="00744DE0"/>
    <w:rsid w:val="007506D2"/>
    <w:rsid w:val="00761C26"/>
    <w:rsid w:val="007637B9"/>
    <w:rsid w:val="0077056C"/>
    <w:rsid w:val="007740A5"/>
    <w:rsid w:val="00783E2C"/>
    <w:rsid w:val="00790B2F"/>
    <w:rsid w:val="00793C8D"/>
    <w:rsid w:val="007A0C50"/>
    <w:rsid w:val="007A318C"/>
    <w:rsid w:val="007A7E18"/>
    <w:rsid w:val="007B2676"/>
    <w:rsid w:val="007C2955"/>
    <w:rsid w:val="007C2AEA"/>
    <w:rsid w:val="007D72ED"/>
    <w:rsid w:val="007E5010"/>
    <w:rsid w:val="007E6204"/>
    <w:rsid w:val="0080199D"/>
    <w:rsid w:val="0080334D"/>
    <w:rsid w:val="008041DB"/>
    <w:rsid w:val="00805496"/>
    <w:rsid w:val="00810A75"/>
    <w:rsid w:val="0081776F"/>
    <w:rsid w:val="008231F5"/>
    <w:rsid w:val="00841477"/>
    <w:rsid w:val="00857793"/>
    <w:rsid w:val="008628D5"/>
    <w:rsid w:val="00864818"/>
    <w:rsid w:val="00873A46"/>
    <w:rsid w:val="008A1DEA"/>
    <w:rsid w:val="008A1F57"/>
    <w:rsid w:val="008A2BD4"/>
    <w:rsid w:val="008A5762"/>
    <w:rsid w:val="008A5BC6"/>
    <w:rsid w:val="008B3369"/>
    <w:rsid w:val="008B46AC"/>
    <w:rsid w:val="008B60DC"/>
    <w:rsid w:val="008B68D0"/>
    <w:rsid w:val="008C0645"/>
    <w:rsid w:val="008C6461"/>
    <w:rsid w:val="008D1591"/>
    <w:rsid w:val="008D2BE4"/>
    <w:rsid w:val="008F39C1"/>
    <w:rsid w:val="00900097"/>
    <w:rsid w:val="009015F7"/>
    <w:rsid w:val="009032DB"/>
    <w:rsid w:val="009109CE"/>
    <w:rsid w:val="009344C9"/>
    <w:rsid w:val="009362F8"/>
    <w:rsid w:val="009401E6"/>
    <w:rsid w:val="009415DB"/>
    <w:rsid w:val="00941EB6"/>
    <w:rsid w:val="00941EC7"/>
    <w:rsid w:val="00951BB1"/>
    <w:rsid w:val="00961D8C"/>
    <w:rsid w:val="0096494C"/>
    <w:rsid w:val="0096496C"/>
    <w:rsid w:val="009672FE"/>
    <w:rsid w:val="00974E8E"/>
    <w:rsid w:val="00975929"/>
    <w:rsid w:val="00982A8B"/>
    <w:rsid w:val="00993B8E"/>
    <w:rsid w:val="009950A9"/>
    <w:rsid w:val="009A5FCC"/>
    <w:rsid w:val="009B0B47"/>
    <w:rsid w:val="009B290F"/>
    <w:rsid w:val="009C09F3"/>
    <w:rsid w:val="009D2171"/>
    <w:rsid w:val="009E297D"/>
    <w:rsid w:val="009F2DC4"/>
    <w:rsid w:val="009F41F0"/>
    <w:rsid w:val="009F6334"/>
    <w:rsid w:val="00A0316A"/>
    <w:rsid w:val="00A0770B"/>
    <w:rsid w:val="00A10E95"/>
    <w:rsid w:val="00A12C62"/>
    <w:rsid w:val="00A23580"/>
    <w:rsid w:val="00A26303"/>
    <w:rsid w:val="00A33034"/>
    <w:rsid w:val="00A36767"/>
    <w:rsid w:val="00A51C25"/>
    <w:rsid w:val="00A53B29"/>
    <w:rsid w:val="00A605FA"/>
    <w:rsid w:val="00A65372"/>
    <w:rsid w:val="00A67233"/>
    <w:rsid w:val="00A749F9"/>
    <w:rsid w:val="00A91E83"/>
    <w:rsid w:val="00A95F82"/>
    <w:rsid w:val="00AA04ED"/>
    <w:rsid w:val="00AA21E4"/>
    <w:rsid w:val="00AB4566"/>
    <w:rsid w:val="00AB7837"/>
    <w:rsid w:val="00AC4598"/>
    <w:rsid w:val="00AC5CC2"/>
    <w:rsid w:val="00AD2418"/>
    <w:rsid w:val="00AE37A1"/>
    <w:rsid w:val="00B12F84"/>
    <w:rsid w:val="00B21A5E"/>
    <w:rsid w:val="00B241AD"/>
    <w:rsid w:val="00B32E8C"/>
    <w:rsid w:val="00B35682"/>
    <w:rsid w:val="00B37262"/>
    <w:rsid w:val="00B44982"/>
    <w:rsid w:val="00B6141E"/>
    <w:rsid w:val="00B61B43"/>
    <w:rsid w:val="00B6381F"/>
    <w:rsid w:val="00B70F8B"/>
    <w:rsid w:val="00B72210"/>
    <w:rsid w:val="00B8051E"/>
    <w:rsid w:val="00B83470"/>
    <w:rsid w:val="00B97650"/>
    <w:rsid w:val="00BA3265"/>
    <w:rsid w:val="00BA57EE"/>
    <w:rsid w:val="00BA5EA9"/>
    <w:rsid w:val="00BA60AE"/>
    <w:rsid w:val="00BB0D22"/>
    <w:rsid w:val="00BB3836"/>
    <w:rsid w:val="00BC0CA0"/>
    <w:rsid w:val="00BC432F"/>
    <w:rsid w:val="00BE77C7"/>
    <w:rsid w:val="00C02AD7"/>
    <w:rsid w:val="00C13CDF"/>
    <w:rsid w:val="00C17FE0"/>
    <w:rsid w:val="00C205C1"/>
    <w:rsid w:val="00C21B59"/>
    <w:rsid w:val="00C32E5F"/>
    <w:rsid w:val="00C3713A"/>
    <w:rsid w:val="00C40A0D"/>
    <w:rsid w:val="00C449D7"/>
    <w:rsid w:val="00C57685"/>
    <w:rsid w:val="00C64D7D"/>
    <w:rsid w:val="00C6666E"/>
    <w:rsid w:val="00C747BC"/>
    <w:rsid w:val="00C75F7A"/>
    <w:rsid w:val="00CA2BA2"/>
    <w:rsid w:val="00CA7016"/>
    <w:rsid w:val="00CD32CE"/>
    <w:rsid w:val="00CD6124"/>
    <w:rsid w:val="00CE3EA9"/>
    <w:rsid w:val="00CE560D"/>
    <w:rsid w:val="00CE6AD3"/>
    <w:rsid w:val="00CE72B1"/>
    <w:rsid w:val="00CF056E"/>
    <w:rsid w:val="00CF130B"/>
    <w:rsid w:val="00CF3914"/>
    <w:rsid w:val="00CF4A4B"/>
    <w:rsid w:val="00D03001"/>
    <w:rsid w:val="00D042C3"/>
    <w:rsid w:val="00D103F0"/>
    <w:rsid w:val="00D10766"/>
    <w:rsid w:val="00D10F18"/>
    <w:rsid w:val="00D24C78"/>
    <w:rsid w:val="00D41B8F"/>
    <w:rsid w:val="00D438E9"/>
    <w:rsid w:val="00D53817"/>
    <w:rsid w:val="00D563EC"/>
    <w:rsid w:val="00D600A2"/>
    <w:rsid w:val="00D65D92"/>
    <w:rsid w:val="00D70398"/>
    <w:rsid w:val="00D73286"/>
    <w:rsid w:val="00D83900"/>
    <w:rsid w:val="00D845EC"/>
    <w:rsid w:val="00D8470C"/>
    <w:rsid w:val="00D8602E"/>
    <w:rsid w:val="00D936A1"/>
    <w:rsid w:val="00DC543C"/>
    <w:rsid w:val="00DC5CE3"/>
    <w:rsid w:val="00DC5DD6"/>
    <w:rsid w:val="00DF0CD1"/>
    <w:rsid w:val="00DF1A46"/>
    <w:rsid w:val="00E10164"/>
    <w:rsid w:val="00E11962"/>
    <w:rsid w:val="00E131D0"/>
    <w:rsid w:val="00E1721D"/>
    <w:rsid w:val="00E2044D"/>
    <w:rsid w:val="00E25100"/>
    <w:rsid w:val="00E258D8"/>
    <w:rsid w:val="00E34468"/>
    <w:rsid w:val="00E541A6"/>
    <w:rsid w:val="00E54967"/>
    <w:rsid w:val="00E64AA7"/>
    <w:rsid w:val="00E715B8"/>
    <w:rsid w:val="00E76BC6"/>
    <w:rsid w:val="00E83001"/>
    <w:rsid w:val="00E92F5D"/>
    <w:rsid w:val="00E966AA"/>
    <w:rsid w:val="00EB19F1"/>
    <w:rsid w:val="00EE7AFC"/>
    <w:rsid w:val="00EF35B6"/>
    <w:rsid w:val="00EF4C57"/>
    <w:rsid w:val="00F00E09"/>
    <w:rsid w:val="00F0558D"/>
    <w:rsid w:val="00F132E8"/>
    <w:rsid w:val="00F159CE"/>
    <w:rsid w:val="00F15C0C"/>
    <w:rsid w:val="00F220F5"/>
    <w:rsid w:val="00F2269B"/>
    <w:rsid w:val="00F3225C"/>
    <w:rsid w:val="00F37ACC"/>
    <w:rsid w:val="00F4053E"/>
    <w:rsid w:val="00F449D3"/>
    <w:rsid w:val="00F5101A"/>
    <w:rsid w:val="00F51214"/>
    <w:rsid w:val="00F6172F"/>
    <w:rsid w:val="00F660EE"/>
    <w:rsid w:val="00F67A3C"/>
    <w:rsid w:val="00F71131"/>
    <w:rsid w:val="00F75046"/>
    <w:rsid w:val="00F800E1"/>
    <w:rsid w:val="00F80269"/>
    <w:rsid w:val="00F8338B"/>
    <w:rsid w:val="00F83FE6"/>
    <w:rsid w:val="00F84CAA"/>
    <w:rsid w:val="00F859D1"/>
    <w:rsid w:val="00F9025A"/>
    <w:rsid w:val="00F97441"/>
    <w:rsid w:val="00FC0F4A"/>
    <w:rsid w:val="00FC1871"/>
    <w:rsid w:val="00FC6894"/>
    <w:rsid w:val="00FC6CE0"/>
    <w:rsid w:val="00FD006C"/>
    <w:rsid w:val="00FD15F9"/>
    <w:rsid w:val="00FD3197"/>
    <w:rsid w:val="00FD73D8"/>
    <w:rsid w:val="00FE78B6"/>
    <w:rsid w:val="00FF58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946710"/>
  <w15:docId w15:val="{1EE54E11-90C6-40FF-99BB-6A71F7BF0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258D8"/>
  </w:style>
  <w:style w:type="paragraph" w:styleId="Heading1">
    <w:name w:val="heading 1"/>
    <w:basedOn w:val="Normal"/>
    <w:next w:val="Normal"/>
    <w:link w:val="Heading1Char"/>
    <w:uiPriority w:val="9"/>
    <w:qFormat/>
    <w:rsid w:val="00172BDB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2BD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30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001"/>
  </w:style>
  <w:style w:type="paragraph" w:styleId="Footer">
    <w:name w:val="footer"/>
    <w:basedOn w:val="Normal"/>
    <w:link w:val="FooterChar"/>
    <w:uiPriority w:val="99"/>
    <w:unhideWhenUsed/>
    <w:rsid w:val="00E830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001"/>
  </w:style>
  <w:style w:type="paragraph" w:styleId="BalloonText">
    <w:name w:val="Balloon Text"/>
    <w:basedOn w:val="Normal"/>
    <w:link w:val="BalloonTextChar"/>
    <w:uiPriority w:val="99"/>
    <w:semiHidden/>
    <w:unhideWhenUsed/>
    <w:rsid w:val="00E830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3001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72BD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sid w:val="00E83001"/>
    <w:rPr>
      <w:b/>
      <w:bCs/>
      <w:i/>
      <w:iCs/>
      <w:color w:val="4F81BD" w:themeColor="accent1"/>
    </w:rPr>
  </w:style>
  <w:style w:type="paragraph" w:styleId="NoSpacing">
    <w:name w:val="No Spacing"/>
    <w:uiPriority w:val="1"/>
    <w:qFormat/>
    <w:rsid w:val="00E8300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70F8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72BD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eGrid">
    <w:name w:val="Table Grid"/>
    <w:basedOn w:val="TableNormal"/>
    <w:uiPriority w:val="59"/>
    <w:rsid w:val="00642A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793C8D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41B8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51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3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469948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10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9-2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DBC8AEE-3D99-4537-9943-14403BE92C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1</Words>
  <Characters>978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>Use Case Template</vt:lpstr>
      <vt:lpstr/>
      <vt:lpstr>Scenarios</vt:lpstr>
    </vt:vector>
  </TitlesOfParts>
  <Company>ETSU</Company>
  <LinksUpToDate>false</LinksUpToDate>
  <CharactersWithSpaces>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 Case Template</dc:title>
  <dc:creator>Jeff Roach</dc:creator>
  <cp:lastModifiedBy>Chiamaka Chukwuemeka</cp:lastModifiedBy>
  <cp:revision>4</cp:revision>
  <cp:lastPrinted>2014-03-26T12:48:00Z</cp:lastPrinted>
  <dcterms:created xsi:type="dcterms:W3CDTF">2019-11-12T08:05:00Z</dcterms:created>
  <dcterms:modified xsi:type="dcterms:W3CDTF">2019-11-12T08:34:00Z</dcterms:modified>
</cp:coreProperties>
</file>